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4E76" w:rsidRDefault="00B24E76" w:rsidP="00B24E76">
      <w:pPr>
        <w:spacing w:line="48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ECSE 4770 LAB 1 REPORT</w:t>
      </w:r>
    </w:p>
    <w:p w:rsidR="00B24E76" w:rsidRPr="00B24E76" w:rsidRDefault="00B24E76" w:rsidP="00B24E7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Yuch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ang, </w:t>
      </w:r>
      <w:proofErr w:type="spellStart"/>
      <w:r>
        <w:rPr>
          <w:rFonts w:ascii="Times New Roman" w:hAnsi="Times New Roman" w:cs="Times New Roman"/>
          <w:sz w:val="24"/>
          <w:szCs w:val="24"/>
        </w:rPr>
        <w:t>Rin</w:t>
      </w:r>
      <w:proofErr w:type="spellEnd"/>
      <w:r>
        <w:rPr>
          <w:rFonts w:ascii="Times New Roman" w:hAnsi="Times New Roman" w:cs="Times New Roman"/>
          <w:sz w:val="24"/>
          <w:szCs w:val="24"/>
        </w:rPr>
        <w:t>: 661960546, section 2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B65D0C" w:rsidRPr="00B65D0C" w:rsidRDefault="00B65D0C" w:rsidP="00B65D0C">
      <w:pPr>
        <w:spacing w:line="480" w:lineRule="auto"/>
        <w:rPr>
          <w:rFonts w:ascii="Times New Roman" w:hAnsi="Times New Roman" w:cs="Times New Roman"/>
          <w:b/>
          <w:sz w:val="36"/>
          <w:szCs w:val="36"/>
        </w:rPr>
      </w:pPr>
      <w:r w:rsidRPr="00B65D0C">
        <w:rPr>
          <w:rFonts w:ascii="Times New Roman" w:hAnsi="Times New Roman" w:cs="Times New Roman"/>
          <w:b/>
          <w:sz w:val="36"/>
          <w:szCs w:val="36"/>
        </w:rPr>
        <w:t>Introduction</w:t>
      </w:r>
    </w:p>
    <w:p w:rsidR="00B65D0C" w:rsidRPr="00B65D0C" w:rsidRDefault="00B65D0C" w:rsidP="00B65D0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65D0C">
        <w:rPr>
          <w:rFonts w:ascii="Times New Roman" w:hAnsi="Times New Roman" w:cs="Times New Roman"/>
          <w:sz w:val="24"/>
          <w:szCs w:val="24"/>
        </w:rPr>
        <w:t xml:space="preserve">The primary object of this lab is to help students get familiar with the hardware design language, Verilog, and the method to use the FPGA board and its software, </w:t>
      </w:r>
      <w:proofErr w:type="spellStart"/>
      <w:r w:rsidRPr="00B65D0C">
        <w:rPr>
          <w:rFonts w:ascii="Times New Roman" w:hAnsi="Times New Roman" w:cs="Times New Roman"/>
          <w:sz w:val="24"/>
          <w:szCs w:val="24"/>
        </w:rPr>
        <w:t>Quartus</w:t>
      </w:r>
      <w:proofErr w:type="spellEnd"/>
      <w:r w:rsidRPr="00B65D0C">
        <w:rPr>
          <w:rFonts w:ascii="Times New Roman" w:hAnsi="Times New Roman" w:cs="Times New Roman"/>
          <w:sz w:val="24"/>
          <w:szCs w:val="24"/>
        </w:rPr>
        <w:t xml:space="preserve"> 15.</w:t>
      </w:r>
    </w:p>
    <w:p w:rsidR="00B65D0C" w:rsidRPr="00B65D0C" w:rsidRDefault="00B65D0C" w:rsidP="00B65D0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65D0C">
        <w:rPr>
          <w:rFonts w:ascii="Times New Roman" w:hAnsi="Times New Roman" w:cs="Times New Roman"/>
          <w:sz w:val="24"/>
          <w:szCs w:val="24"/>
        </w:rPr>
        <w:t>In this lab, students need to build an 8-bit D-</w:t>
      </w:r>
      <w:proofErr w:type="spellStart"/>
      <w:r w:rsidRPr="00B65D0C">
        <w:rPr>
          <w:rFonts w:ascii="Times New Roman" w:hAnsi="Times New Roman" w:cs="Times New Roman"/>
          <w:sz w:val="24"/>
          <w:szCs w:val="24"/>
        </w:rPr>
        <w:t>Flipflop</w:t>
      </w:r>
      <w:proofErr w:type="spellEnd"/>
      <w:r w:rsidRPr="00B65D0C">
        <w:rPr>
          <w:rFonts w:ascii="Times New Roman" w:hAnsi="Times New Roman" w:cs="Times New Roman"/>
          <w:sz w:val="24"/>
          <w:szCs w:val="24"/>
        </w:rPr>
        <w:t xml:space="preserve">, 4x4 multiplier, and a 16-8 MUX with Verilog. After testing the components’ function by </w:t>
      </w:r>
      <w:proofErr w:type="spellStart"/>
      <w:r w:rsidRPr="00B65D0C">
        <w:rPr>
          <w:rFonts w:ascii="Times New Roman" w:hAnsi="Times New Roman" w:cs="Times New Roman"/>
          <w:sz w:val="24"/>
          <w:szCs w:val="24"/>
        </w:rPr>
        <w:t>iVerilog</w:t>
      </w:r>
      <w:proofErr w:type="spellEnd"/>
      <w:r w:rsidRPr="00B65D0C">
        <w:rPr>
          <w:rFonts w:ascii="Times New Roman" w:hAnsi="Times New Roman" w:cs="Times New Roman"/>
          <w:sz w:val="24"/>
          <w:szCs w:val="24"/>
        </w:rPr>
        <w:t xml:space="preserve">, students will build components in </w:t>
      </w:r>
      <w:proofErr w:type="spellStart"/>
      <w:r w:rsidRPr="00B65D0C">
        <w:rPr>
          <w:rFonts w:ascii="Times New Roman" w:hAnsi="Times New Roman" w:cs="Times New Roman"/>
          <w:sz w:val="24"/>
          <w:szCs w:val="24"/>
        </w:rPr>
        <w:t>Quartus</w:t>
      </w:r>
      <w:proofErr w:type="spellEnd"/>
      <w:r w:rsidRPr="00B65D0C">
        <w:rPr>
          <w:rFonts w:ascii="Times New Roman" w:hAnsi="Times New Roman" w:cs="Times New Roman"/>
          <w:sz w:val="24"/>
          <w:szCs w:val="24"/>
        </w:rPr>
        <w:t xml:space="preserve"> and simulate them in </w:t>
      </w:r>
      <w:proofErr w:type="spellStart"/>
      <w:r w:rsidRPr="00B65D0C">
        <w:rPr>
          <w:rFonts w:ascii="Times New Roman" w:hAnsi="Times New Roman" w:cs="Times New Roman"/>
          <w:sz w:val="24"/>
          <w:szCs w:val="24"/>
        </w:rPr>
        <w:t>Quartus</w:t>
      </w:r>
      <w:proofErr w:type="spellEnd"/>
      <w:r w:rsidRPr="00B65D0C">
        <w:rPr>
          <w:rFonts w:ascii="Times New Roman" w:hAnsi="Times New Roman" w:cs="Times New Roman"/>
          <w:sz w:val="24"/>
          <w:szCs w:val="24"/>
        </w:rPr>
        <w:t>.</w:t>
      </w:r>
    </w:p>
    <w:p w:rsidR="00B65D0C" w:rsidRDefault="00B65D0C" w:rsidP="00B65D0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65D0C">
        <w:rPr>
          <w:rFonts w:ascii="Times New Roman" w:hAnsi="Times New Roman" w:cs="Times New Roman"/>
          <w:sz w:val="24"/>
          <w:szCs w:val="24"/>
        </w:rPr>
        <w:t>The top level of the lab contains the three components. The logic circuit should be able to get two 4-bit binary inputs and then multiply them together. The result of the multiplier should be saved in the 8-bit D-</w:t>
      </w:r>
      <w:proofErr w:type="spellStart"/>
      <w:r w:rsidRPr="00B65D0C">
        <w:rPr>
          <w:rFonts w:ascii="Times New Roman" w:hAnsi="Times New Roman" w:cs="Times New Roman"/>
          <w:sz w:val="24"/>
          <w:szCs w:val="24"/>
        </w:rPr>
        <w:t>Flipflop</w:t>
      </w:r>
      <w:proofErr w:type="spellEnd"/>
      <w:r w:rsidRPr="00B65D0C">
        <w:rPr>
          <w:rFonts w:ascii="Times New Roman" w:hAnsi="Times New Roman" w:cs="Times New Roman"/>
          <w:sz w:val="24"/>
          <w:szCs w:val="24"/>
        </w:rPr>
        <w:t>. A push-button on the FPGA board should control the D-</w:t>
      </w:r>
      <w:proofErr w:type="spellStart"/>
      <w:r w:rsidRPr="00B65D0C">
        <w:rPr>
          <w:rFonts w:ascii="Times New Roman" w:hAnsi="Times New Roman" w:cs="Times New Roman"/>
          <w:sz w:val="24"/>
          <w:szCs w:val="24"/>
        </w:rPr>
        <w:t>Flipflopd</w:t>
      </w:r>
      <w:proofErr w:type="spellEnd"/>
      <w:r w:rsidRPr="00B65D0C">
        <w:rPr>
          <w:rFonts w:ascii="Times New Roman" w:hAnsi="Times New Roman" w:cs="Times New Roman"/>
          <w:sz w:val="24"/>
          <w:szCs w:val="24"/>
        </w:rPr>
        <w:t xml:space="preserve"> to save the result from the multiplier. The MUX should be able to choose between the multiplier result and the D-</w:t>
      </w:r>
      <w:proofErr w:type="spellStart"/>
      <w:r w:rsidRPr="00B65D0C">
        <w:rPr>
          <w:rFonts w:ascii="Times New Roman" w:hAnsi="Times New Roman" w:cs="Times New Roman"/>
          <w:sz w:val="24"/>
          <w:szCs w:val="24"/>
        </w:rPr>
        <w:t>Flipflop</w:t>
      </w:r>
      <w:proofErr w:type="spellEnd"/>
      <w:r w:rsidRPr="00B65D0C">
        <w:rPr>
          <w:rFonts w:ascii="Times New Roman" w:hAnsi="Times New Roman" w:cs="Times New Roman"/>
          <w:sz w:val="24"/>
          <w:szCs w:val="24"/>
        </w:rPr>
        <w:t xml:space="preserve"> saving data. Another push-button on the FPGA board will control the MUX. Output data will show in </w:t>
      </w:r>
      <w:proofErr w:type="spellStart"/>
      <w:r w:rsidRPr="00B65D0C">
        <w:rPr>
          <w:rFonts w:ascii="Times New Roman" w:hAnsi="Times New Roman" w:cs="Times New Roman"/>
          <w:sz w:val="24"/>
          <w:szCs w:val="24"/>
        </w:rPr>
        <w:t>heximal</w:t>
      </w:r>
      <w:proofErr w:type="spellEnd"/>
      <w:r w:rsidRPr="00B65D0C">
        <w:rPr>
          <w:rFonts w:ascii="Times New Roman" w:hAnsi="Times New Roman" w:cs="Times New Roman"/>
          <w:sz w:val="24"/>
          <w:szCs w:val="24"/>
        </w:rPr>
        <w:t xml:space="preserve"> form on the FPGA board by the given segments in the lab template.</w:t>
      </w:r>
    </w:p>
    <w:p w:rsidR="00B65D0C" w:rsidRDefault="00B65D0C" w:rsidP="00B65D0C">
      <w:pPr>
        <w:spacing w:line="480" w:lineRule="auto"/>
        <w:rPr>
          <w:rFonts w:ascii="Times New Roman" w:hAnsi="Times New Roman" w:cs="Times New Roman"/>
          <w:b/>
          <w:sz w:val="32"/>
          <w:szCs w:val="32"/>
        </w:rPr>
      </w:pPr>
    </w:p>
    <w:p w:rsidR="00B65D0C" w:rsidRDefault="00B65D0C" w:rsidP="00B65D0C">
      <w:pPr>
        <w:spacing w:line="480" w:lineRule="auto"/>
        <w:rPr>
          <w:rFonts w:ascii="Times New Roman" w:hAnsi="Times New Roman" w:cs="Times New Roman"/>
          <w:b/>
          <w:sz w:val="32"/>
          <w:szCs w:val="32"/>
        </w:rPr>
      </w:pPr>
    </w:p>
    <w:p w:rsidR="00B65D0C" w:rsidRDefault="00B65D0C" w:rsidP="00B65D0C">
      <w:pPr>
        <w:spacing w:line="480" w:lineRule="auto"/>
        <w:rPr>
          <w:rFonts w:ascii="Times New Roman" w:hAnsi="Times New Roman" w:cs="Times New Roman"/>
          <w:b/>
          <w:sz w:val="32"/>
          <w:szCs w:val="32"/>
        </w:rPr>
      </w:pPr>
    </w:p>
    <w:p w:rsidR="00B65D0C" w:rsidRDefault="00B65D0C" w:rsidP="00B65D0C">
      <w:pPr>
        <w:spacing w:line="480" w:lineRule="auto"/>
        <w:rPr>
          <w:rFonts w:ascii="Times New Roman" w:hAnsi="Times New Roman" w:cs="Times New Roman"/>
          <w:b/>
          <w:sz w:val="32"/>
          <w:szCs w:val="32"/>
        </w:rPr>
      </w:pPr>
    </w:p>
    <w:p w:rsidR="00B65D0C" w:rsidRPr="00B65D0C" w:rsidRDefault="00B65D0C" w:rsidP="00B65D0C">
      <w:pPr>
        <w:spacing w:line="480" w:lineRule="auto"/>
        <w:rPr>
          <w:rFonts w:ascii="Times New Roman" w:hAnsi="Times New Roman" w:cs="Times New Roman"/>
          <w:b/>
          <w:sz w:val="36"/>
          <w:szCs w:val="36"/>
        </w:rPr>
      </w:pPr>
      <w:r w:rsidRPr="00B65D0C">
        <w:rPr>
          <w:rFonts w:ascii="Times New Roman" w:hAnsi="Times New Roman" w:cs="Times New Roman"/>
          <w:b/>
          <w:sz w:val="36"/>
          <w:szCs w:val="36"/>
        </w:rPr>
        <w:lastRenderedPageBreak/>
        <w:t>Schematic</w:t>
      </w:r>
    </w:p>
    <w:p w:rsidR="00B65D0C" w:rsidRDefault="00B65D0C" w:rsidP="00B65D0C">
      <w:pPr>
        <w:spacing w:line="480" w:lineRule="auto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7pt;height:186.55pt">
            <v:imagedata r:id="rId6" o:title="sch"/>
          </v:shape>
        </w:pict>
      </w:r>
    </w:p>
    <w:p w:rsidR="00B65D0C" w:rsidRDefault="00B65D0C" w:rsidP="00B65D0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1: Top Level Circuit Schematic</w:t>
      </w:r>
    </w:p>
    <w:p w:rsidR="00B65D0C" w:rsidRPr="00B65D0C" w:rsidRDefault="00B65D0C" w:rsidP="00B65D0C">
      <w:pPr>
        <w:spacing w:line="480" w:lineRule="auto"/>
        <w:rPr>
          <w:rFonts w:ascii="Times New Roman" w:hAnsi="Times New Roman" w:cs="Times New Roman"/>
          <w:b/>
          <w:sz w:val="36"/>
          <w:szCs w:val="36"/>
        </w:rPr>
      </w:pPr>
      <w:r w:rsidRPr="00B65D0C">
        <w:rPr>
          <w:rFonts w:ascii="Times New Roman" w:hAnsi="Times New Roman" w:cs="Times New Roman"/>
          <w:b/>
          <w:sz w:val="36"/>
          <w:szCs w:val="36"/>
        </w:rPr>
        <w:t>Verilog Code</w:t>
      </w:r>
    </w:p>
    <w:p w:rsidR="00B65D0C" w:rsidRPr="00B65D0C" w:rsidRDefault="00B65D0C" w:rsidP="00B65D0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65D0C">
        <w:rPr>
          <w:rFonts w:ascii="Times New Roman" w:hAnsi="Times New Roman" w:cs="Times New Roman"/>
          <w:b/>
          <w:sz w:val="24"/>
          <w:szCs w:val="24"/>
        </w:rPr>
        <w:t>8-bit D-</w:t>
      </w:r>
      <w:proofErr w:type="spellStart"/>
      <w:r w:rsidRPr="00B65D0C">
        <w:rPr>
          <w:rFonts w:ascii="Times New Roman" w:hAnsi="Times New Roman" w:cs="Times New Roman"/>
          <w:b/>
          <w:sz w:val="24"/>
          <w:szCs w:val="24"/>
        </w:rPr>
        <w:t>Flipflop</w:t>
      </w:r>
      <w:proofErr w:type="spellEnd"/>
    </w:p>
    <w:p w:rsidR="00B65D0C" w:rsidRPr="00B65D0C" w:rsidRDefault="00B65D0C" w:rsidP="00B65D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65D0C">
        <w:rPr>
          <w:rFonts w:ascii="Consolas" w:eastAsia="Times New Roman" w:hAnsi="Consolas" w:cs="Times New Roman"/>
          <w:color w:val="569CD6"/>
          <w:sz w:val="21"/>
          <w:szCs w:val="21"/>
        </w:rPr>
        <w:t>module</w:t>
      </w:r>
      <w:proofErr w:type="gramEnd"/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 dff8(</w:t>
      </w:r>
      <w:r w:rsidRPr="00B65D0C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B65D0C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B65D0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]d, </w:t>
      </w:r>
      <w:r w:rsidRPr="00B65D0C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 set, </w:t>
      </w:r>
      <w:r w:rsidRPr="00B65D0C">
        <w:rPr>
          <w:rFonts w:ascii="Consolas" w:eastAsia="Times New Roman" w:hAnsi="Consolas" w:cs="Times New Roman"/>
          <w:color w:val="569CD6"/>
          <w:sz w:val="21"/>
          <w:szCs w:val="21"/>
        </w:rPr>
        <w:t>output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65D0C">
        <w:rPr>
          <w:rFonts w:ascii="Consolas" w:eastAsia="Times New Roman" w:hAnsi="Consolas" w:cs="Times New Roman"/>
          <w:color w:val="569CD6"/>
          <w:sz w:val="21"/>
          <w:szCs w:val="21"/>
        </w:rPr>
        <w:t>reg</w:t>
      </w:r>
      <w:proofErr w:type="spellEnd"/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B65D0C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B65D0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]q );</w:t>
      </w:r>
    </w:p>
    <w:p w:rsidR="00B65D0C" w:rsidRPr="00B65D0C" w:rsidRDefault="00B65D0C" w:rsidP="00B65D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65D0C">
        <w:rPr>
          <w:rFonts w:ascii="Consolas" w:eastAsia="Times New Roman" w:hAnsi="Consolas" w:cs="Times New Roman"/>
          <w:color w:val="569CD6"/>
          <w:sz w:val="21"/>
          <w:szCs w:val="21"/>
        </w:rPr>
        <w:t>always</w:t>
      </w:r>
      <w:proofErr w:type="gramEnd"/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 @(</w:t>
      </w:r>
      <w:proofErr w:type="spellStart"/>
      <w:r w:rsidRPr="00B65D0C">
        <w:rPr>
          <w:rFonts w:ascii="Consolas" w:eastAsia="Times New Roman" w:hAnsi="Consolas" w:cs="Times New Roman"/>
          <w:color w:val="569CD6"/>
          <w:sz w:val="21"/>
          <w:szCs w:val="21"/>
        </w:rPr>
        <w:t>posedge</w:t>
      </w:r>
      <w:proofErr w:type="spellEnd"/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 set) </w:t>
      </w:r>
      <w:r w:rsidRPr="00B65D0C">
        <w:rPr>
          <w:rFonts w:ascii="Consolas" w:eastAsia="Times New Roman" w:hAnsi="Consolas" w:cs="Times New Roman"/>
          <w:color w:val="569CD6"/>
          <w:sz w:val="21"/>
          <w:szCs w:val="21"/>
        </w:rPr>
        <w:t>begin</w:t>
      </w:r>
    </w:p>
    <w:p w:rsidR="00B65D0C" w:rsidRPr="00B65D0C" w:rsidRDefault="00B65D0C" w:rsidP="00B65D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    q &lt;= d;</w:t>
      </w:r>
    </w:p>
    <w:p w:rsidR="00B65D0C" w:rsidRPr="00B65D0C" w:rsidRDefault="00B65D0C" w:rsidP="00B65D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65D0C">
        <w:rPr>
          <w:rFonts w:ascii="Consolas" w:eastAsia="Times New Roman" w:hAnsi="Consolas" w:cs="Times New Roman"/>
          <w:color w:val="569CD6"/>
          <w:sz w:val="21"/>
          <w:szCs w:val="21"/>
        </w:rPr>
        <w:t>end</w:t>
      </w:r>
      <w:proofErr w:type="gramEnd"/>
    </w:p>
    <w:p w:rsidR="00B65D0C" w:rsidRPr="00B65D0C" w:rsidRDefault="00B65D0C" w:rsidP="00B65D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65D0C">
        <w:rPr>
          <w:rFonts w:ascii="Consolas" w:eastAsia="Times New Roman" w:hAnsi="Consolas" w:cs="Times New Roman"/>
          <w:color w:val="569CD6"/>
          <w:sz w:val="21"/>
          <w:szCs w:val="21"/>
        </w:rPr>
        <w:t>endmodule</w:t>
      </w:r>
      <w:proofErr w:type="spellEnd"/>
      <w:proofErr w:type="gramEnd"/>
    </w:p>
    <w:p w:rsidR="00B65D0C" w:rsidRDefault="00B65D0C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D0C" w:rsidRDefault="00B65D0C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is the 8-bit D-</w:t>
      </w:r>
      <w:proofErr w:type="spellStart"/>
      <w:r>
        <w:rPr>
          <w:rFonts w:ascii="Times New Roman" w:hAnsi="Times New Roman" w:cs="Times New Roman"/>
          <w:sz w:val="24"/>
          <w:szCs w:val="24"/>
        </w:rPr>
        <w:t>Flipflo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de. Input set is a 1-bit binary input that controls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flipflo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When the set has a positive edge, input d will be saved to output q. In </w:t>
      </w:r>
      <w:proofErr w:type="spellStart"/>
      <w:r>
        <w:rPr>
          <w:rFonts w:ascii="Times New Roman" w:hAnsi="Times New Roman" w:cs="Times New Roman"/>
          <w:sz w:val="24"/>
          <w:szCs w:val="24"/>
        </w:rPr>
        <w:t>Quartus</w:t>
      </w:r>
      <w:proofErr w:type="spellEnd"/>
      <w:r>
        <w:rPr>
          <w:rFonts w:ascii="Times New Roman" w:hAnsi="Times New Roman" w:cs="Times New Roman"/>
          <w:sz w:val="24"/>
          <w:szCs w:val="24"/>
        </w:rPr>
        <w:t>, the input, set, connects to the push-button on the FPGA board.</w:t>
      </w:r>
    </w:p>
    <w:p w:rsidR="00B65D0C" w:rsidRDefault="00B65D0C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D0C" w:rsidRDefault="00B65D0C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D0C" w:rsidRPr="00B65D0C" w:rsidRDefault="00B65D0C" w:rsidP="00B65D0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4*4 Multiplier</w:t>
      </w:r>
    </w:p>
    <w:p w:rsidR="00B65D0C" w:rsidRPr="00B65D0C" w:rsidRDefault="00B65D0C" w:rsidP="00B65D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65D0C">
        <w:rPr>
          <w:rFonts w:ascii="Consolas" w:eastAsia="Times New Roman" w:hAnsi="Consolas" w:cs="Times New Roman"/>
          <w:color w:val="569CD6"/>
          <w:sz w:val="21"/>
          <w:szCs w:val="21"/>
        </w:rPr>
        <w:t>module</w:t>
      </w:r>
      <w:proofErr w:type="gramEnd"/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 muti44 (</w:t>
      </w:r>
      <w:r w:rsidRPr="00B65D0C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B65D0C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B65D0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]a, </w:t>
      </w:r>
      <w:r w:rsidRPr="00B65D0C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B65D0C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B65D0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]b, </w:t>
      </w:r>
      <w:r w:rsidRPr="00B65D0C">
        <w:rPr>
          <w:rFonts w:ascii="Consolas" w:eastAsia="Times New Roman" w:hAnsi="Consolas" w:cs="Times New Roman"/>
          <w:color w:val="569CD6"/>
          <w:sz w:val="21"/>
          <w:szCs w:val="21"/>
        </w:rPr>
        <w:t>output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B65D0C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B65D0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]q);</w:t>
      </w:r>
    </w:p>
    <w:p w:rsidR="00B65D0C" w:rsidRPr="00B65D0C" w:rsidRDefault="00B65D0C" w:rsidP="00B65D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65D0C">
        <w:rPr>
          <w:rFonts w:ascii="Consolas" w:eastAsia="Times New Roman" w:hAnsi="Consolas" w:cs="Times New Roman"/>
          <w:color w:val="569CD6"/>
          <w:sz w:val="21"/>
          <w:szCs w:val="21"/>
        </w:rPr>
        <w:t>assign</w:t>
      </w:r>
      <w:proofErr w:type="gramEnd"/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 q = a*b;</w:t>
      </w:r>
    </w:p>
    <w:p w:rsidR="00B65D0C" w:rsidRPr="00B65D0C" w:rsidRDefault="00B65D0C" w:rsidP="00B65D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65D0C">
        <w:rPr>
          <w:rFonts w:ascii="Consolas" w:eastAsia="Times New Roman" w:hAnsi="Consolas" w:cs="Times New Roman"/>
          <w:color w:val="569CD6"/>
          <w:sz w:val="21"/>
          <w:szCs w:val="21"/>
        </w:rPr>
        <w:t>endmodule</w:t>
      </w:r>
      <w:proofErr w:type="spellEnd"/>
      <w:proofErr w:type="gramEnd"/>
    </w:p>
    <w:p w:rsidR="00B65D0C" w:rsidRDefault="00B65D0C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D0C" w:rsidRDefault="00B65D0C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rilog provides a straightforward way to fulfill the multiplier. Using the symbol of time can multiply the two inputs together.</w:t>
      </w:r>
    </w:p>
    <w:p w:rsidR="00B65D0C" w:rsidRDefault="00B65D0C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D0C" w:rsidRPr="00B65D0C" w:rsidRDefault="00B65D0C" w:rsidP="00B65D0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6-8 MUX</w:t>
      </w:r>
    </w:p>
    <w:p w:rsidR="00B65D0C" w:rsidRPr="00B65D0C" w:rsidRDefault="00B65D0C" w:rsidP="00B65D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65D0C">
        <w:rPr>
          <w:rFonts w:ascii="Consolas" w:eastAsia="Times New Roman" w:hAnsi="Consolas" w:cs="Times New Roman"/>
          <w:color w:val="569CD6"/>
          <w:sz w:val="21"/>
          <w:szCs w:val="21"/>
        </w:rPr>
        <w:t>module</w:t>
      </w:r>
      <w:proofErr w:type="gramEnd"/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 MUX16_8 (</w:t>
      </w:r>
      <w:r w:rsidRPr="00B65D0C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B65D0C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B65D0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] </w:t>
      </w:r>
      <w:r w:rsidRPr="00B65D0C">
        <w:rPr>
          <w:rFonts w:ascii="Consolas" w:eastAsia="Times New Roman" w:hAnsi="Consolas" w:cs="Times New Roman"/>
          <w:color w:val="B5CEA8"/>
          <w:sz w:val="21"/>
          <w:szCs w:val="21"/>
        </w:rPr>
        <w:t>x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65D0C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B65D0C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B65D0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] y, </w:t>
      </w:r>
      <w:r w:rsidRPr="00B65D0C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 MUXC, </w:t>
      </w:r>
      <w:r w:rsidRPr="00B65D0C">
        <w:rPr>
          <w:rFonts w:ascii="Consolas" w:eastAsia="Times New Roman" w:hAnsi="Consolas" w:cs="Times New Roman"/>
          <w:color w:val="569CD6"/>
          <w:sz w:val="21"/>
          <w:szCs w:val="21"/>
        </w:rPr>
        <w:t>output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B65D0C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B65D0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] </w:t>
      </w:r>
      <w:r w:rsidRPr="00B65D0C">
        <w:rPr>
          <w:rFonts w:ascii="Consolas" w:eastAsia="Times New Roman" w:hAnsi="Consolas" w:cs="Times New Roman"/>
          <w:color w:val="B5CEA8"/>
          <w:sz w:val="21"/>
          <w:szCs w:val="21"/>
        </w:rPr>
        <w:t>z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B65D0C" w:rsidRPr="00B65D0C" w:rsidRDefault="00B65D0C" w:rsidP="00B65D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B65D0C">
        <w:rPr>
          <w:rFonts w:ascii="Consolas" w:eastAsia="Times New Roman" w:hAnsi="Consolas" w:cs="Times New Roman"/>
          <w:color w:val="569CD6"/>
          <w:sz w:val="21"/>
          <w:szCs w:val="21"/>
        </w:rPr>
        <w:t>assign</w:t>
      </w:r>
      <w:proofErr w:type="gramEnd"/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65D0C">
        <w:rPr>
          <w:rFonts w:ascii="Consolas" w:eastAsia="Times New Roman" w:hAnsi="Consolas" w:cs="Times New Roman"/>
          <w:color w:val="B5CEA8"/>
          <w:sz w:val="21"/>
          <w:szCs w:val="21"/>
        </w:rPr>
        <w:t>z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MUXC?</w:t>
      </w:r>
      <w:r w:rsidRPr="00B65D0C">
        <w:rPr>
          <w:rFonts w:ascii="Consolas" w:eastAsia="Times New Roman" w:hAnsi="Consolas" w:cs="Times New Roman"/>
          <w:color w:val="B5CEA8"/>
          <w:sz w:val="21"/>
          <w:szCs w:val="21"/>
        </w:rPr>
        <w:t>x</w:t>
      </w:r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:y</w:t>
      </w:r>
      <w:proofErr w:type="spellEnd"/>
      <w:r w:rsidRPr="00B65D0C">
        <w:rPr>
          <w:rFonts w:ascii="Consolas" w:eastAsia="Times New Roman" w:hAnsi="Consolas" w:cs="Times New Roman"/>
          <w:color w:val="D4D4D4"/>
          <w:sz w:val="21"/>
          <w:szCs w:val="21"/>
        </w:rPr>
        <w:t>;  </w:t>
      </w:r>
    </w:p>
    <w:p w:rsidR="00B65D0C" w:rsidRPr="00B65D0C" w:rsidRDefault="00B65D0C" w:rsidP="00B65D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65D0C">
        <w:rPr>
          <w:rFonts w:ascii="Consolas" w:eastAsia="Times New Roman" w:hAnsi="Consolas" w:cs="Times New Roman"/>
          <w:color w:val="569CD6"/>
          <w:sz w:val="21"/>
          <w:szCs w:val="21"/>
        </w:rPr>
        <w:t>endmodule</w:t>
      </w:r>
      <w:proofErr w:type="spellEnd"/>
      <w:proofErr w:type="gramEnd"/>
    </w:p>
    <w:p w:rsidR="00B65D0C" w:rsidRPr="00B65D0C" w:rsidRDefault="00B65D0C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D0C" w:rsidRDefault="00B65D0C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16-8 MUX, conditional statement is used to fulfill the MUX function. For high input, MUXC, the output will be x. Otherwise, the output will be y. </w:t>
      </w:r>
    </w:p>
    <w:p w:rsidR="00B65D0C" w:rsidRPr="00B65D0C" w:rsidRDefault="00B65D0C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D0C" w:rsidRDefault="00B65D0C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D0C" w:rsidRDefault="00B65D0C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D0C" w:rsidRDefault="00B65D0C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D0C" w:rsidRDefault="00B65D0C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D0C" w:rsidRDefault="00B65D0C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D0C" w:rsidRDefault="00B65D0C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D0C" w:rsidRPr="00B65D0C" w:rsidRDefault="00B65D0C" w:rsidP="00B65D0C">
      <w:pPr>
        <w:spacing w:line="480" w:lineRule="auto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lastRenderedPageBreak/>
        <w:t>Simulation Result</w:t>
      </w:r>
    </w:p>
    <w:p w:rsidR="00B65D0C" w:rsidRDefault="00B65D0C" w:rsidP="00B65D0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65D0C">
        <w:rPr>
          <w:rFonts w:ascii="Times New Roman" w:hAnsi="Times New Roman" w:cs="Times New Roman"/>
          <w:b/>
          <w:sz w:val="24"/>
          <w:szCs w:val="24"/>
        </w:rPr>
        <w:t>8-bit D-</w:t>
      </w:r>
      <w:proofErr w:type="spellStart"/>
      <w:r w:rsidRPr="00B65D0C">
        <w:rPr>
          <w:rFonts w:ascii="Times New Roman" w:hAnsi="Times New Roman" w:cs="Times New Roman"/>
          <w:b/>
          <w:sz w:val="24"/>
          <w:szCs w:val="24"/>
        </w:rPr>
        <w:t>Flipflop</w:t>
      </w:r>
      <w:proofErr w:type="spellEnd"/>
    </w:p>
    <w:p w:rsidR="00B65D0C" w:rsidRDefault="00B65D0C" w:rsidP="00B65D0C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pict>
          <v:shape id="_x0000_i1026" type="#_x0000_t75" style="width:467.7pt;height:96.4pt">
            <v:imagedata r:id="rId7" o:title="dff8"/>
          </v:shape>
        </w:pict>
      </w:r>
    </w:p>
    <w:p w:rsidR="00B65D0C" w:rsidRDefault="00B65D0C" w:rsidP="00B65D0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2: 8-bit D-</w:t>
      </w:r>
      <w:proofErr w:type="spellStart"/>
      <w:r>
        <w:rPr>
          <w:rFonts w:ascii="Times New Roman" w:hAnsi="Times New Roman" w:cs="Times New Roman"/>
          <w:sz w:val="24"/>
          <w:szCs w:val="24"/>
        </w:rPr>
        <w:t>Flipflo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Verilo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st Branch Result</w:t>
      </w:r>
    </w:p>
    <w:p w:rsidR="00B65D0C" w:rsidRDefault="00B65D0C" w:rsidP="00B65D0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shape id="_x0000_i1027" type="#_x0000_t75" style="width:467.7pt;height:294.9pt">
            <v:imagedata r:id="rId8" o:title="dff8_wave"/>
          </v:shape>
        </w:pict>
      </w:r>
    </w:p>
    <w:p w:rsidR="00B65D0C" w:rsidRDefault="00B65D0C" w:rsidP="00B65D0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3: 8-bit D-</w:t>
      </w:r>
      <w:proofErr w:type="spellStart"/>
      <w:r>
        <w:rPr>
          <w:rFonts w:ascii="Times New Roman" w:hAnsi="Times New Roman" w:cs="Times New Roman"/>
          <w:sz w:val="24"/>
          <w:szCs w:val="24"/>
        </w:rPr>
        <w:t>Flipflo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ave Form Output</w:t>
      </w:r>
    </w:p>
    <w:p w:rsidR="00B65D0C" w:rsidRPr="00B65D0C" w:rsidRDefault="00B65D0C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flipflo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an save data when the input, set, has a positive edge. And it stores the data correctly when the input changes.</w:t>
      </w:r>
    </w:p>
    <w:p w:rsidR="00B65D0C" w:rsidRPr="00B65D0C" w:rsidRDefault="00B65D0C" w:rsidP="00B65D0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4*4 Multiplier</w:t>
      </w:r>
    </w:p>
    <w:p w:rsidR="00B65D0C" w:rsidRDefault="00B65D0C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shape id="_x0000_i1028" type="#_x0000_t75" style="width:467.7pt;height:100.15pt">
            <v:imagedata r:id="rId9" o:title="muti"/>
          </v:shape>
        </w:pict>
      </w:r>
    </w:p>
    <w:p w:rsidR="00B65D0C" w:rsidRDefault="00B65D0C" w:rsidP="00B65D0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4: 4*4 multipli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Verilo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st Branch Result</w:t>
      </w:r>
    </w:p>
    <w:p w:rsidR="00B65D0C" w:rsidRDefault="00B65D0C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shape id="_x0000_i1029" type="#_x0000_t75" style="width:467.7pt;height:260.45pt">
            <v:imagedata r:id="rId10" o:title="muti_wave"/>
          </v:shape>
        </w:pict>
      </w:r>
    </w:p>
    <w:p w:rsidR="00B65D0C" w:rsidRDefault="00B65D0C" w:rsidP="00B65D0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5</w:t>
      </w:r>
      <w:r>
        <w:rPr>
          <w:rFonts w:ascii="Times New Roman" w:hAnsi="Times New Roman" w:cs="Times New Roman"/>
          <w:sz w:val="24"/>
          <w:szCs w:val="24"/>
        </w:rPr>
        <w:t xml:space="preserve">: 4*4 multiplier </w:t>
      </w:r>
      <w:r>
        <w:rPr>
          <w:rFonts w:ascii="Times New Roman" w:hAnsi="Times New Roman" w:cs="Times New Roman"/>
          <w:sz w:val="24"/>
          <w:szCs w:val="24"/>
        </w:rPr>
        <w:t>Wave Form Output</w:t>
      </w:r>
    </w:p>
    <w:p w:rsidR="00B65D0C" w:rsidRDefault="00383FBF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utputs of the multiplier are as expected—both the zero operands and none zero operands.</w:t>
      </w:r>
    </w:p>
    <w:p w:rsidR="00383FBF" w:rsidRDefault="00383FBF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83FBF" w:rsidRDefault="00383FBF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83FBF" w:rsidRPr="00B65D0C" w:rsidRDefault="00383FBF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D0C" w:rsidRPr="00B65D0C" w:rsidRDefault="00B65D0C" w:rsidP="00B65D0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16-8 MUX</w:t>
      </w:r>
    </w:p>
    <w:p w:rsidR="00B65D0C" w:rsidRPr="00B65D0C" w:rsidRDefault="00383FBF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shape id="_x0000_i1032" type="#_x0000_t75" style="width:467.7pt;height:83.9pt">
            <v:imagedata r:id="rId11" o:title="mux"/>
          </v:shape>
        </w:pict>
      </w:r>
    </w:p>
    <w:p w:rsidR="00383FBF" w:rsidRDefault="00383FBF" w:rsidP="00383FB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6:  16-8 MUX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Verilo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st Branch Result</w:t>
      </w:r>
    </w:p>
    <w:p w:rsidR="00B65D0C" w:rsidRDefault="00383FBF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shape id="_x0000_i1033" type="#_x0000_t75" style="width:467.05pt;height:293.65pt">
            <v:imagedata r:id="rId12" o:title="mux_wae"/>
          </v:shape>
        </w:pict>
      </w:r>
    </w:p>
    <w:p w:rsidR="00383FBF" w:rsidRDefault="00383FBF" w:rsidP="00383FB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7: 16-8 MUX</w:t>
      </w:r>
      <w:r>
        <w:rPr>
          <w:rFonts w:ascii="Times New Roman" w:hAnsi="Times New Roman" w:cs="Times New Roman"/>
          <w:sz w:val="24"/>
          <w:szCs w:val="24"/>
        </w:rPr>
        <w:t xml:space="preserve"> Wave Form Output</w:t>
      </w:r>
    </w:p>
    <w:p w:rsidR="00383FBF" w:rsidRDefault="00383FBF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F2299" w:rsidRDefault="008F2299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F2299" w:rsidRDefault="008F2299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F2299" w:rsidRDefault="008F2299" w:rsidP="00B6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>
          <v:shape id="_x0000_i1034" type="#_x0000_t75" style="width:467.7pt;height:305.55pt">
            <v:imagedata r:id="rId13" o:title="mux-tb"/>
          </v:shape>
        </w:pict>
      </w:r>
    </w:p>
    <w:p w:rsidR="008F2299" w:rsidRDefault="008F2299" w:rsidP="008F22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8: </w:t>
      </w:r>
      <w:r>
        <w:rPr>
          <w:rFonts w:ascii="Times New Roman" w:hAnsi="Times New Roman" w:cs="Times New Roman"/>
          <w:sz w:val="24"/>
          <w:szCs w:val="24"/>
        </w:rPr>
        <w:t>16-8 MUX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art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imulation Result</w:t>
      </w:r>
    </w:p>
    <w:p w:rsidR="008F2299" w:rsidRDefault="008F2299" w:rsidP="008F22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Figure 8,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mu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in is the output of the multiplier, set is for D-</w:t>
      </w:r>
      <w:proofErr w:type="spellStart"/>
      <w:r>
        <w:rPr>
          <w:rFonts w:ascii="Times New Roman" w:hAnsi="Times New Roman" w:cs="Times New Roman"/>
          <w:sz w:val="24"/>
          <w:szCs w:val="24"/>
        </w:rPr>
        <w:t>Flipflp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mux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the input of 16-8 MUX. After 320ns, the output 0b0000 1000 is saved in the D-</w:t>
      </w:r>
      <w:proofErr w:type="spellStart"/>
      <w:r>
        <w:rPr>
          <w:rFonts w:ascii="Times New Roman" w:hAnsi="Times New Roman" w:cs="Times New Roman"/>
          <w:sz w:val="24"/>
          <w:szCs w:val="24"/>
        </w:rPr>
        <w:t>Flipflo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the output of the multiplier is 0.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mux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an determine which data the output q is.</w:t>
      </w:r>
    </w:p>
    <w:p w:rsidR="00B22628" w:rsidRDefault="00B22628" w:rsidP="008F22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22628" w:rsidRDefault="00B22628" w:rsidP="008F22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22628" w:rsidRDefault="00B22628" w:rsidP="008F22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22628" w:rsidRDefault="00B22628" w:rsidP="008F22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22628" w:rsidRDefault="00B22628" w:rsidP="008F22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22628" w:rsidRDefault="00B22628" w:rsidP="008F22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22628" w:rsidRPr="00B65D0C" w:rsidRDefault="00B22628" w:rsidP="00B22628">
      <w:pPr>
        <w:spacing w:line="480" w:lineRule="auto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lastRenderedPageBreak/>
        <w:t>FPGA</w:t>
      </w:r>
      <w:r>
        <w:rPr>
          <w:rFonts w:ascii="Times New Roman" w:hAnsi="Times New Roman" w:cs="Times New Roman"/>
          <w:b/>
          <w:sz w:val="36"/>
          <w:szCs w:val="36"/>
        </w:rPr>
        <w:t xml:space="preserve"> Result</w:t>
      </w:r>
    </w:p>
    <w:p w:rsidR="00B22628" w:rsidRDefault="00B22628" w:rsidP="008F22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shape id="_x0000_i1035" type="#_x0000_t75" style="width:468.3pt;height:351.25pt">
            <v:imagedata r:id="rId14" o:title="WeChat Image_20210921155128"/>
          </v:shape>
        </w:pict>
      </w:r>
    </w:p>
    <w:p w:rsidR="00B22628" w:rsidRDefault="00B22628" w:rsidP="00B2262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9: </w:t>
      </w:r>
      <w:r w:rsidRPr="00B22628">
        <w:rPr>
          <w:rFonts w:ascii="Times New Roman" w:hAnsi="Times New Roman" w:cs="Times New Roman"/>
          <w:sz w:val="24"/>
          <w:szCs w:val="24"/>
        </w:rPr>
        <w:t>multiplier output with non-zero operands</w:t>
      </w:r>
    </w:p>
    <w:p w:rsidR="00B22628" w:rsidRDefault="00B22628" w:rsidP="00B226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re the two inputs are 8 and 4, the result is 0x20.</w:t>
      </w:r>
    </w:p>
    <w:p w:rsidR="00B22628" w:rsidRDefault="00B22628" w:rsidP="00B226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22628" w:rsidRDefault="00B22628" w:rsidP="00B226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22628" w:rsidRDefault="00B22628" w:rsidP="00B226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22628" w:rsidRDefault="00B22628" w:rsidP="00B226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22628" w:rsidRDefault="00B22628" w:rsidP="00B226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>
          <v:shape id="_x0000_i1036" type="#_x0000_t75" style="width:468.3pt;height:351.25pt">
            <v:imagedata r:id="rId15" o:title="WeChat Image_20210921155139"/>
          </v:shape>
        </w:pict>
      </w:r>
    </w:p>
    <w:p w:rsidR="00B22628" w:rsidRDefault="00B22628" w:rsidP="00B2262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9: </w:t>
      </w:r>
      <w:r w:rsidRPr="00B22628">
        <w:rPr>
          <w:rFonts w:ascii="Times New Roman" w:hAnsi="Times New Roman" w:cs="Times New Roman"/>
          <w:sz w:val="24"/>
          <w:szCs w:val="24"/>
        </w:rPr>
        <w:t>DFF output with non-zero operands</w:t>
      </w:r>
    </w:p>
    <w:p w:rsidR="00B22628" w:rsidRDefault="00B22628" w:rsidP="00B226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puts here are 9 and 2, the multiplier output is 0x12, but here with the push-button of MUX pushed, the output is the previous result 0x20.</w:t>
      </w:r>
    </w:p>
    <w:p w:rsidR="00B22628" w:rsidRDefault="00B22628" w:rsidP="00B226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22628" w:rsidRDefault="00B22628" w:rsidP="00B226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22628" w:rsidRDefault="00B22628" w:rsidP="00B226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22628" w:rsidRDefault="00B22628" w:rsidP="00B226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22628" w:rsidRDefault="00B22628" w:rsidP="00B226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22628" w:rsidRPr="00B65D0C" w:rsidRDefault="00B22628" w:rsidP="00B22628">
      <w:pPr>
        <w:spacing w:line="480" w:lineRule="auto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lastRenderedPageBreak/>
        <w:t>Conclusion</w:t>
      </w:r>
    </w:p>
    <w:p w:rsidR="00B22628" w:rsidRPr="00B22628" w:rsidRDefault="00B22628" w:rsidP="00B226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ab result turns out as expected. The student learned how to write Verilog code, simulate on </w:t>
      </w:r>
      <w:proofErr w:type="spellStart"/>
      <w:r>
        <w:rPr>
          <w:rFonts w:ascii="Times New Roman" w:hAnsi="Times New Roman" w:cs="Times New Roman"/>
          <w:sz w:val="24"/>
          <w:szCs w:val="24"/>
        </w:rPr>
        <w:t>Quaturs</w:t>
      </w:r>
      <w:proofErr w:type="spellEnd"/>
      <w:r>
        <w:rPr>
          <w:rFonts w:ascii="Times New Roman" w:hAnsi="Times New Roman" w:cs="Times New Roman"/>
          <w:sz w:val="24"/>
          <w:szCs w:val="24"/>
        </w:rPr>
        <w:t>, and use the FPGA board to test the design.</w:t>
      </w:r>
    </w:p>
    <w:p w:rsidR="00B22628" w:rsidRDefault="00B22628" w:rsidP="00B2262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B226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Microsoft YaHei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755F82"/>
    <w:multiLevelType w:val="hybridMultilevel"/>
    <w:tmpl w:val="5322A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050E48"/>
    <w:multiLevelType w:val="hybridMultilevel"/>
    <w:tmpl w:val="3F446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DWxtLSwsLA0NDFS0lEKTi0uzszPAykwrAUAHudWCiwAAAA="/>
  </w:docVars>
  <w:rsids>
    <w:rsidRoot w:val="00B65D0C"/>
    <w:rsid w:val="00383FBF"/>
    <w:rsid w:val="004315EC"/>
    <w:rsid w:val="008F2299"/>
    <w:rsid w:val="00B22628"/>
    <w:rsid w:val="00B24E76"/>
    <w:rsid w:val="00B65D0C"/>
    <w:rsid w:val="00CA2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8DBE9"/>
  <w15:chartTrackingRefBased/>
  <w15:docId w15:val="{209E8BAA-FE6F-494D-8E1F-8AFC22EC4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5D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84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9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9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5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59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3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0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11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7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0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3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5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2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8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67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79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81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0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15D734-42A1-46BB-9C46-701E6A4E3A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10</Pages>
  <Words>505</Words>
  <Characters>28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ejar1551@gmail.com</dc:creator>
  <cp:keywords/>
  <dc:description/>
  <cp:lastModifiedBy>ricejar1551@gmail.com</cp:lastModifiedBy>
  <cp:revision>5</cp:revision>
  <dcterms:created xsi:type="dcterms:W3CDTF">2021-09-21T16:31:00Z</dcterms:created>
  <dcterms:modified xsi:type="dcterms:W3CDTF">2021-09-21T20:00:00Z</dcterms:modified>
</cp:coreProperties>
</file>